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AF4C1" w14:textId="0D72B920" w:rsidR="00AD7C57" w:rsidRPr="00D218BC" w:rsidRDefault="00C155CB" w:rsidP="00C155CB">
      <w:pPr>
        <w:jc w:val="right"/>
        <w:rPr>
          <w:rFonts w:ascii="Arial" w:hAnsi="Arial" w:cs="Arial"/>
          <w:noProof/>
          <w:sz w:val="22"/>
          <w:szCs w:val="22"/>
        </w:rPr>
      </w:pP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R3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05</w:t>
      </w: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Week </w:t>
      </w:r>
      <w:r w:rsidR="004C192B">
        <w:rPr>
          <w:rFonts w:ascii="Garamond" w:hAnsi="Garamond"/>
          <w:b/>
          <w:bCs/>
          <w:noProof/>
          <w:color w:val="002060"/>
          <w:sz w:val="36"/>
          <w:szCs w:val="36"/>
        </w:rPr>
        <w:t>6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iHuman 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urse Notes Template</w:t>
      </w:r>
      <w:r w:rsidR="00161587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</w:p>
    <w:p w14:paraId="6FE4D09C" w14:textId="77777777" w:rsidR="00C155CB" w:rsidRDefault="00C155CB" w:rsidP="609A832D">
      <w:pPr>
        <w:rPr>
          <w:rFonts w:ascii="Arial" w:hAnsi="Arial" w:cs="Arial"/>
          <w:noProof/>
          <w:sz w:val="22"/>
          <w:szCs w:val="22"/>
        </w:rPr>
      </w:pPr>
    </w:p>
    <w:p w14:paraId="438685D0" w14:textId="77777777" w:rsidR="00161587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</w:rPr>
      </w:pPr>
      <w:r w:rsidRPr="00C478DA">
        <w:rPr>
          <w:rStyle w:val="normaltextrun"/>
          <w:rFonts w:asciiTheme="minorHAnsi" w:hAnsiTheme="minorHAnsi" w:cstheme="minorHAnsi"/>
          <w:b/>
          <w:bCs/>
        </w:rPr>
        <w:t>Directions: </w:t>
      </w:r>
      <w:r w:rsidRPr="00C478DA">
        <w:rPr>
          <w:rStyle w:val="eop"/>
          <w:rFonts w:asciiTheme="minorHAnsi" w:hAnsiTheme="minorHAnsi" w:cstheme="minorHAnsi"/>
          <w:b/>
          <w:bCs/>
        </w:rPr>
        <w:t> </w:t>
      </w:r>
    </w:p>
    <w:p w14:paraId="53BA62B5" w14:textId="51C8BCCC" w:rsidR="00161587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Read all directions on the NR305 Week </w:t>
      </w:r>
      <w:r w:rsidR="004C192B">
        <w:rPr>
          <w:rStyle w:val="normaltextrun"/>
          <w:rFonts w:asciiTheme="minorHAnsi" w:hAnsiTheme="minorHAnsi" w:cstheme="minorHAnsi"/>
        </w:rPr>
        <w:t>6</w:t>
      </w:r>
      <w:r w:rsidR="00D31FBD">
        <w:rPr>
          <w:rStyle w:val="normaltextrun"/>
          <w:rFonts w:asciiTheme="minorHAnsi" w:hAnsiTheme="minorHAnsi" w:cstheme="minorHAnsi"/>
        </w:rPr>
        <w:t xml:space="preserve"> </w:t>
      </w:r>
      <w:r w:rsidRPr="00C478DA">
        <w:rPr>
          <w:rStyle w:val="normaltextrun"/>
          <w:rFonts w:asciiTheme="minorHAnsi" w:hAnsiTheme="minorHAnsi" w:cstheme="minorHAnsi"/>
        </w:rPr>
        <w:t xml:space="preserve">assignment directions page. </w:t>
      </w:r>
    </w:p>
    <w:p w14:paraId="48D034B4" w14:textId="68BE0606" w:rsidR="00D218BC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Complete </w:t>
      </w:r>
      <w:r w:rsidRPr="002565FE">
        <w:rPr>
          <w:rFonts w:asciiTheme="minorHAnsi" w:hAnsiTheme="minorHAnsi" w:cstheme="minorHAnsi"/>
        </w:rPr>
        <w:t>the</w:t>
      </w:r>
      <w:r w:rsidRPr="002565FE">
        <w:rPr>
          <w:rFonts w:asciiTheme="minorHAnsi" w:hAnsiTheme="minorHAnsi" w:cstheme="minorHAnsi"/>
          <w:b/>
          <w:bCs/>
        </w:rPr>
        <w:t xml:space="preserve"> Week </w:t>
      </w:r>
      <w:r w:rsidR="004C192B">
        <w:rPr>
          <w:rFonts w:asciiTheme="minorHAnsi" w:hAnsiTheme="minorHAnsi" w:cstheme="minorHAnsi"/>
          <w:b/>
          <w:bCs/>
        </w:rPr>
        <w:t>6</w:t>
      </w:r>
      <w:r w:rsidR="005026CF">
        <w:rPr>
          <w:rFonts w:asciiTheme="minorHAnsi" w:hAnsiTheme="minorHAnsi" w:cstheme="minorHAnsi"/>
          <w:b/>
          <w:bCs/>
        </w:rPr>
        <w:t xml:space="preserve"> </w:t>
      </w:r>
      <w:r w:rsidR="004C192B">
        <w:rPr>
          <w:rFonts w:asciiTheme="minorHAnsi" w:hAnsiTheme="minorHAnsi" w:cstheme="minorHAnsi"/>
          <w:b/>
          <w:bCs/>
        </w:rPr>
        <w:t>Mental Health</w:t>
      </w:r>
      <w:r w:rsidRPr="002565FE">
        <w:rPr>
          <w:rFonts w:asciiTheme="minorHAnsi" w:hAnsiTheme="minorHAnsi" w:cstheme="minorHAnsi"/>
          <w:b/>
          <w:bCs/>
        </w:rPr>
        <w:t xml:space="preserve"> Assessment: </w:t>
      </w:r>
      <w:r w:rsidR="004C192B">
        <w:rPr>
          <w:rFonts w:asciiTheme="minorHAnsi" w:hAnsiTheme="minorHAnsi" w:cstheme="minorHAnsi"/>
          <w:b/>
          <w:bCs/>
        </w:rPr>
        <w:t>Amka Oxendine</w:t>
      </w:r>
      <w:r w:rsidRPr="00C478DA">
        <w:rPr>
          <w:rFonts w:asciiTheme="minorHAnsi" w:hAnsiTheme="minorHAnsi" w:cstheme="minorHAnsi"/>
        </w:rPr>
        <w:t xml:space="preserve"> case in iHuman</w:t>
      </w:r>
      <w:r w:rsidR="006E4B9A" w:rsidRPr="00C478DA">
        <w:rPr>
          <w:rFonts w:asciiTheme="minorHAnsi" w:hAnsiTheme="minorHAnsi" w:cstheme="minorHAnsi"/>
        </w:rPr>
        <w:t xml:space="preserve"> before completing this template</w:t>
      </w:r>
      <w:r w:rsidRPr="00C478DA">
        <w:rPr>
          <w:rFonts w:asciiTheme="minorHAnsi" w:hAnsiTheme="minorHAnsi" w:cstheme="minorHAnsi"/>
        </w:rPr>
        <w:t xml:space="preserve">. </w:t>
      </w:r>
    </w:p>
    <w:p w14:paraId="2BB4E5D8" w14:textId="6B5D99F2" w:rsidR="006E4B9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ubmit the iHuman case for grading </w:t>
      </w:r>
      <w:r w:rsidR="006E4B9A" w:rsidRPr="00C478DA">
        <w:rPr>
          <w:rFonts w:asciiTheme="minorHAnsi" w:hAnsiTheme="minorHAnsi" w:cstheme="minorHAnsi"/>
        </w:rPr>
        <w:t>by</w:t>
      </w:r>
      <w:r w:rsidRPr="00C478DA">
        <w:rPr>
          <w:rFonts w:asciiTheme="minorHAnsi" w:hAnsiTheme="minorHAnsi" w:cstheme="minorHAnsi"/>
        </w:rPr>
        <w:t xml:space="preserve"> iHuman. </w:t>
      </w:r>
      <w:r w:rsidR="006E4B9A" w:rsidRPr="00C478DA">
        <w:rPr>
          <w:rFonts w:asciiTheme="minorHAnsi" w:hAnsiTheme="minorHAnsi" w:cstheme="minorHAnsi"/>
        </w:rPr>
        <w:t>(You may submit 2 attempts before the deadline.)</w:t>
      </w:r>
    </w:p>
    <w:p w14:paraId="00E7D1C8" w14:textId="32B2871C" w:rsidR="006454A9" w:rsidRPr="006454A9" w:rsidRDefault="006454A9" w:rsidP="006454A9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Do not delete any of the content/questions currently on this template.</w:t>
      </w:r>
    </w:p>
    <w:p w14:paraId="6049BD9E" w14:textId="3C34058E" w:rsidR="00161587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Answer each item below. Read the directions carefully in each question and answer them </w:t>
      </w:r>
      <w:r w:rsidR="00BB1D1E" w:rsidRPr="00C478DA">
        <w:rPr>
          <w:rStyle w:val="normaltextrun"/>
          <w:rFonts w:asciiTheme="minorHAnsi" w:hAnsiTheme="minorHAnsi" w:cstheme="minorHAnsi"/>
        </w:rPr>
        <w:t>fully.</w:t>
      </w:r>
      <w:r w:rsidRPr="00C478DA">
        <w:rPr>
          <w:rStyle w:val="normaltextrun"/>
          <w:rFonts w:asciiTheme="minorHAnsi" w:hAnsiTheme="minorHAnsi" w:cstheme="minorHAnsi"/>
        </w:rPr>
        <w:t xml:space="preserve"> </w:t>
      </w:r>
      <w:r w:rsidR="00BB1D1E">
        <w:rPr>
          <w:rStyle w:val="normaltextrun"/>
          <w:rFonts w:asciiTheme="minorHAnsi" w:hAnsiTheme="minorHAnsi" w:cstheme="minorHAnsi"/>
        </w:rPr>
        <w:t xml:space="preserve">Reminder: </w:t>
      </w:r>
      <w:r w:rsidR="006E4B9A" w:rsidRPr="00C478DA">
        <w:rPr>
          <w:rStyle w:val="normaltextrun"/>
          <w:rFonts w:asciiTheme="minorHAnsi" w:hAnsiTheme="minorHAnsi" w:cstheme="minorHAnsi"/>
        </w:rPr>
        <w:t xml:space="preserve">You can refer back to the iHuman case as needed to help you complete this template. </w:t>
      </w:r>
    </w:p>
    <w:p w14:paraId="73D2E34D" w14:textId="7DB0EA84" w:rsidR="00161587" w:rsidRDefault="00161587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Submit the completed template on the 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Week </w:t>
      </w:r>
      <w:r w:rsidR="004C192B">
        <w:rPr>
          <w:rStyle w:val="normaltextrun"/>
          <w:rFonts w:asciiTheme="minorHAnsi" w:hAnsiTheme="minorHAnsi" w:cstheme="minorHAnsi"/>
        </w:rPr>
        <w:t>6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 </w:t>
      </w:r>
      <w:r w:rsidRPr="00C478DA">
        <w:rPr>
          <w:rStyle w:val="normaltextrun"/>
          <w:rFonts w:asciiTheme="minorHAnsi" w:hAnsiTheme="minorHAnsi" w:cstheme="minorHAnsi"/>
        </w:rPr>
        <w:t>assignment page. </w:t>
      </w:r>
      <w:r w:rsidRPr="00C478DA">
        <w:rPr>
          <w:rStyle w:val="eop"/>
          <w:rFonts w:asciiTheme="minorHAnsi" w:hAnsiTheme="minorHAnsi" w:cstheme="minorHAnsi"/>
        </w:rPr>
        <w:t> </w:t>
      </w:r>
      <w:r w:rsidR="006E4B9A" w:rsidRPr="00C478DA">
        <w:rPr>
          <w:rStyle w:val="eop"/>
          <w:rFonts w:asciiTheme="minorHAnsi" w:hAnsiTheme="minorHAnsi" w:cstheme="minorHAnsi"/>
        </w:rPr>
        <w:t xml:space="preserve">(Your instructor will grade the Nurse Notes and provide feedback in the grading comments.) </w:t>
      </w:r>
    </w:p>
    <w:p w14:paraId="16E8AC61" w14:textId="0A09327B" w:rsidR="00C14A09" w:rsidRPr="00C478DA" w:rsidRDefault="00C14A09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check for proper grammar and spelling prior to submission as this is part of the rubric.</w:t>
      </w:r>
    </w:p>
    <w:p w14:paraId="62B69134" w14:textId="04D59E28" w:rsidR="609A832D" w:rsidRPr="00C478DA" w:rsidRDefault="609A832D" w:rsidP="609A832D">
      <w:pPr>
        <w:rPr>
          <w:rFonts w:asciiTheme="minorHAnsi" w:hAnsiTheme="minorHAnsi" w:cstheme="minorHAnsi"/>
          <w:noProof/>
        </w:rPr>
      </w:pPr>
    </w:p>
    <w:p w14:paraId="5A85D705" w14:textId="64956F29" w:rsidR="00F83B20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  <w:b/>
          <w:bCs/>
          <w:i/>
          <w:iCs/>
        </w:rPr>
        <w:t>Complete each item below</w:t>
      </w:r>
      <w:r w:rsidRPr="00C478DA">
        <w:rPr>
          <w:rStyle w:val="normaltextrun"/>
          <w:rFonts w:asciiTheme="minorHAnsi" w:hAnsiTheme="minorHAnsi" w:cstheme="minorHAnsi"/>
        </w:rPr>
        <w:t>: </w:t>
      </w:r>
      <w:r w:rsidRPr="00C478DA">
        <w:rPr>
          <w:rStyle w:val="eop"/>
          <w:rFonts w:asciiTheme="minorHAnsi" w:hAnsiTheme="minorHAnsi" w:cstheme="minorHAnsi"/>
        </w:rPr>
        <w:t> </w:t>
      </w:r>
    </w:p>
    <w:p w14:paraId="249FF828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27FFD2A0" w14:textId="595A7598" w:rsidR="006E4B9A" w:rsidRPr="006A7C07" w:rsidRDefault="006E4B9A" w:rsidP="006A7C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Write an SBAR note (Situation, Background, Assessment, Recommendations) to summarize </w:t>
      </w:r>
      <w:r w:rsidR="004C192B" w:rsidRPr="004C192B">
        <w:rPr>
          <w:rFonts w:asciiTheme="minorHAnsi" w:hAnsiTheme="minorHAnsi" w:cstheme="minorHAnsi"/>
        </w:rPr>
        <w:t>Ms. Oxendine’s current health state for the report to the nurse receiving the patient on the inpatient unit</w:t>
      </w:r>
      <w:r w:rsidR="006A7C07" w:rsidRPr="006A7C07">
        <w:rPr>
          <w:rFonts w:asciiTheme="minorHAnsi" w:hAnsiTheme="minorHAnsi" w:cstheme="minorHAnsi"/>
        </w:rPr>
        <w:t xml:space="preserve">. </w:t>
      </w:r>
      <w:r w:rsidRPr="006A7C07">
        <w:rPr>
          <w:rFonts w:asciiTheme="minorHAnsi" w:hAnsiTheme="minorHAnsi" w:cstheme="minorHAnsi"/>
        </w:rPr>
        <w:t xml:space="preserve">Hint: </w:t>
      </w:r>
      <w:r w:rsidR="004C192B">
        <w:rPr>
          <w:rFonts w:asciiTheme="minorHAnsi" w:hAnsiTheme="minorHAnsi" w:cstheme="minorHAnsi"/>
        </w:rPr>
        <w:t>Be sure you provide enough detail to safely transfer Ms. Oxendine</w:t>
      </w:r>
      <w:r w:rsidRPr="006A7C07">
        <w:rPr>
          <w:rFonts w:asciiTheme="minorHAnsi" w:hAnsiTheme="minorHAnsi" w:cstheme="minorHAnsi"/>
        </w:rPr>
        <w:t xml:space="preserve">. </w:t>
      </w:r>
      <w:r w:rsidR="006A7C07">
        <w:rPr>
          <w:rFonts w:asciiTheme="minorHAnsi" w:hAnsiTheme="minorHAnsi" w:cstheme="minorHAnsi"/>
        </w:rPr>
        <w:t xml:space="preserve">Recommendations should relate to next steps in care. </w:t>
      </w:r>
      <w:r w:rsidRPr="006A7C07">
        <w:rPr>
          <w:rFonts w:asciiTheme="minorHAnsi" w:hAnsiTheme="minorHAnsi" w:cstheme="minorHAnsi"/>
        </w:rPr>
        <w:t xml:space="preserve">To develop your note, </w:t>
      </w:r>
      <w:r w:rsidRPr="006A7C07">
        <w:rPr>
          <w:rFonts w:asciiTheme="minorHAnsi" w:hAnsiTheme="minorHAnsi" w:cstheme="minorHAnsi"/>
          <w:b/>
          <w:bCs/>
        </w:rPr>
        <w:t>type the appropriate information after each letter below</w:t>
      </w:r>
      <w:r w:rsidRPr="006A7C07">
        <w:rPr>
          <w:rFonts w:asciiTheme="minorHAnsi" w:hAnsiTheme="minorHAnsi" w:cstheme="minorHAnsi"/>
        </w:rPr>
        <w:t xml:space="preserve">. </w:t>
      </w:r>
    </w:p>
    <w:p w14:paraId="01A98948" w14:textId="6715D275" w:rsidR="006E4B9A" w:rsidRPr="00C478DA" w:rsidRDefault="006E4B9A" w:rsidP="006E4B9A">
      <w:pPr>
        <w:rPr>
          <w:rFonts w:asciiTheme="minorHAnsi" w:hAnsiTheme="minorHAnsi" w:cstheme="minorHAnsi"/>
        </w:rPr>
      </w:pPr>
    </w:p>
    <w:p w14:paraId="4B37BC74" w14:textId="2C5BD032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 – </w:t>
      </w:r>
    </w:p>
    <w:p w14:paraId="486FBE1F" w14:textId="594EC61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E1131A0" w14:textId="18A7F5D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B – </w:t>
      </w:r>
    </w:p>
    <w:p w14:paraId="77A6F5BD" w14:textId="7E8DFC48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2814608D" w14:textId="321E3587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A – </w:t>
      </w:r>
    </w:p>
    <w:p w14:paraId="75328F24" w14:textId="4BF859B4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02398A6" w14:textId="2E93E329" w:rsidR="006E4B9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R </w:t>
      </w:r>
      <w:r w:rsidR="00763E46">
        <w:rPr>
          <w:rFonts w:asciiTheme="minorHAnsi" w:hAnsiTheme="minorHAnsi" w:cstheme="minorHAnsi"/>
        </w:rPr>
        <w:t>–</w:t>
      </w:r>
      <w:r w:rsidRPr="00C478DA">
        <w:rPr>
          <w:rFonts w:asciiTheme="minorHAnsi" w:hAnsiTheme="minorHAnsi" w:cstheme="minorHAnsi"/>
        </w:rPr>
        <w:t xml:space="preserve"> </w:t>
      </w:r>
    </w:p>
    <w:p w14:paraId="52C5CF6C" w14:textId="77777777" w:rsidR="00763E46" w:rsidRPr="00C478DA" w:rsidRDefault="00763E46" w:rsidP="006E4B9A">
      <w:pPr>
        <w:ind w:left="720"/>
        <w:rPr>
          <w:rFonts w:asciiTheme="minorHAnsi" w:hAnsiTheme="minorHAnsi" w:cstheme="minorHAnsi"/>
        </w:rPr>
      </w:pPr>
    </w:p>
    <w:p w14:paraId="77312C0C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27FD01F6" w14:textId="0B357138" w:rsidR="00C14A09" w:rsidRPr="004C192B" w:rsidRDefault="004C192B" w:rsidP="006A7C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4C192B">
        <w:rPr>
          <w:rFonts w:asciiTheme="minorHAnsi" w:hAnsiTheme="minorHAnsi" w:cstheme="minorHAnsi"/>
        </w:rPr>
        <w:t>If Ms. Oxendine resided in your community, would appropriate services be available for her?</w:t>
      </w:r>
      <w:r w:rsidRPr="004C192B">
        <w:rPr>
          <w:rFonts w:asciiTheme="minorHAnsi" w:hAnsiTheme="minorHAnsi" w:cstheme="minorHAnsi"/>
          <w:noProof/>
        </w:rPr>
        <w:t xml:space="preserve"> List two specific community resources in your area that would benefit Ms. Oxendine. </w:t>
      </w:r>
      <w:r w:rsidRPr="00B06504">
        <w:rPr>
          <w:rFonts w:asciiTheme="minorHAnsi" w:hAnsiTheme="minorHAnsi" w:cstheme="minorHAnsi"/>
          <w:b/>
          <w:bCs/>
          <w:noProof/>
        </w:rPr>
        <w:t>Provide the names and website addresses (URL).</w:t>
      </w:r>
      <w:r w:rsidRPr="004C192B">
        <w:rPr>
          <w:rFonts w:asciiTheme="minorHAnsi" w:hAnsiTheme="minorHAnsi" w:cstheme="minorHAnsi"/>
          <w:noProof/>
        </w:rPr>
        <w:t xml:space="preserve"> </w:t>
      </w:r>
    </w:p>
    <w:p w14:paraId="2E485BBB" w14:textId="7BDC81ED" w:rsidR="001C6F36" w:rsidRPr="001C6F36" w:rsidRDefault="001C6F36" w:rsidP="001C6F36">
      <w:pPr>
        <w:rPr>
          <w:rFonts w:asciiTheme="minorHAnsi" w:hAnsiTheme="minorHAnsi" w:cstheme="minorHAnsi"/>
        </w:rPr>
      </w:pPr>
    </w:p>
    <w:p w14:paraId="5CD676DF" w14:textId="77777777" w:rsidR="001C6F36" w:rsidRDefault="001C6F36" w:rsidP="001C6F3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2A9B2181" w14:textId="77777777" w:rsidR="001C6F36" w:rsidRDefault="001C6F36" w:rsidP="001C6F36">
      <w:pPr>
        <w:pStyle w:val="ListParagraph"/>
        <w:ind w:left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1C611933" w14:textId="77777777" w:rsidR="001C6F36" w:rsidRDefault="001C6F36" w:rsidP="001C6F3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   </w:t>
      </w:r>
    </w:p>
    <w:p w14:paraId="54106A01" w14:textId="77777777" w:rsidR="001C6F36" w:rsidRDefault="001C6F36" w:rsidP="001C6F36">
      <w:pPr>
        <w:pStyle w:val="ListParagraph"/>
        <w:ind w:left="1800"/>
        <w:rPr>
          <w:rFonts w:asciiTheme="minorHAnsi" w:hAnsiTheme="minorHAnsi" w:cstheme="minorHAnsi"/>
        </w:rPr>
      </w:pPr>
    </w:p>
    <w:p w14:paraId="13A5F0B4" w14:textId="1835AA8B" w:rsidR="00C14A09" w:rsidRPr="001C6F36" w:rsidRDefault="00C14A09" w:rsidP="001C6F36">
      <w:pPr>
        <w:pStyle w:val="ListParagraph"/>
        <w:ind w:left="1800"/>
        <w:rPr>
          <w:rFonts w:asciiTheme="minorHAnsi" w:hAnsiTheme="minorHAnsi" w:cstheme="minorHAnsi"/>
        </w:rPr>
      </w:pPr>
    </w:p>
    <w:p w14:paraId="44F07DB7" w14:textId="77777777" w:rsidR="00C14A09" w:rsidRPr="00C14A09" w:rsidRDefault="00C14A09" w:rsidP="00C14A09">
      <w:pPr>
        <w:pStyle w:val="ListParagraph"/>
        <w:ind w:left="1800"/>
        <w:rPr>
          <w:rFonts w:asciiTheme="minorHAnsi" w:hAnsiTheme="minorHAnsi" w:cstheme="minorHAnsi"/>
        </w:rPr>
      </w:pPr>
    </w:p>
    <w:p w14:paraId="37E0FB16" w14:textId="612B45A0" w:rsidR="00DC67F5" w:rsidRPr="00C14A09" w:rsidRDefault="00C14A09" w:rsidP="00C14A0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a </w:t>
      </w:r>
      <w:r w:rsidR="00DB4C75">
        <w:rPr>
          <w:rFonts w:asciiTheme="minorHAnsi" w:hAnsiTheme="minorHAnsi" w:cstheme="minorHAnsi"/>
        </w:rPr>
        <w:t>one</w:t>
      </w:r>
      <w:r>
        <w:rPr>
          <w:rFonts w:asciiTheme="minorHAnsi" w:hAnsiTheme="minorHAnsi" w:cstheme="minorHAnsi"/>
        </w:rPr>
        <w:t xml:space="preserve"> paragraph response, </w:t>
      </w:r>
      <w:r w:rsidRPr="004C192B">
        <w:rPr>
          <w:rFonts w:asciiTheme="minorHAnsi" w:hAnsiTheme="minorHAnsi" w:cstheme="minorHAnsi"/>
          <w:b/>
          <w:bCs/>
        </w:rPr>
        <w:t>w</w:t>
      </w:r>
      <w:r w:rsidR="00785544" w:rsidRPr="004C192B">
        <w:rPr>
          <w:rFonts w:asciiTheme="minorHAnsi" w:hAnsiTheme="minorHAnsi" w:cstheme="minorHAnsi"/>
          <w:b/>
          <w:bCs/>
        </w:rPr>
        <w:t xml:space="preserve">hat </w:t>
      </w:r>
      <w:r w:rsidR="00D31FBD" w:rsidRPr="004C192B">
        <w:rPr>
          <w:rFonts w:asciiTheme="minorHAnsi" w:hAnsiTheme="minorHAnsi" w:cstheme="minorHAnsi"/>
          <w:b/>
          <w:bCs/>
        </w:rPr>
        <w:t>findings in your iHuman assessment</w:t>
      </w:r>
      <w:r w:rsidR="00D31FBD">
        <w:rPr>
          <w:rFonts w:asciiTheme="minorHAnsi" w:hAnsiTheme="minorHAnsi" w:cstheme="minorHAnsi"/>
        </w:rPr>
        <w:t xml:space="preserve"> led</w:t>
      </w:r>
      <w:r w:rsidR="00785544" w:rsidRPr="00C14A09">
        <w:rPr>
          <w:rFonts w:asciiTheme="minorHAnsi" w:hAnsiTheme="minorHAnsi" w:cstheme="minorHAnsi"/>
        </w:rPr>
        <w:t xml:space="preserve"> you </w:t>
      </w:r>
      <w:r w:rsidR="001A21AB">
        <w:rPr>
          <w:rFonts w:asciiTheme="minorHAnsi" w:hAnsiTheme="minorHAnsi" w:cstheme="minorHAnsi"/>
        </w:rPr>
        <w:t xml:space="preserve">to </w:t>
      </w:r>
      <w:r w:rsidR="00785544" w:rsidRPr="00C14A09">
        <w:rPr>
          <w:rFonts w:asciiTheme="minorHAnsi" w:hAnsiTheme="minorHAnsi" w:cstheme="minorHAnsi"/>
        </w:rPr>
        <w:t>select</w:t>
      </w:r>
      <w:r w:rsidR="001C6F36">
        <w:rPr>
          <w:rFonts w:asciiTheme="minorHAnsi" w:hAnsiTheme="minorHAnsi" w:cstheme="minorHAnsi"/>
        </w:rPr>
        <w:t xml:space="preserve"> these two </w:t>
      </w:r>
      <w:r w:rsidR="004C192B">
        <w:rPr>
          <w:rFonts w:asciiTheme="minorHAnsi" w:hAnsiTheme="minorHAnsi" w:cstheme="minorHAnsi"/>
        </w:rPr>
        <w:t>community resources</w:t>
      </w:r>
      <w:r w:rsidR="00B06504">
        <w:rPr>
          <w:rFonts w:asciiTheme="minorHAnsi" w:hAnsiTheme="minorHAnsi" w:cstheme="minorHAnsi"/>
        </w:rPr>
        <w:t xml:space="preserve"> for Ms. Oxendine</w:t>
      </w:r>
      <w:r w:rsidR="004C192B">
        <w:rPr>
          <w:rFonts w:asciiTheme="minorHAnsi" w:hAnsiTheme="minorHAnsi" w:cstheme="minorHAnsi"/>
        </w:rPr>
        <w:t xml:space="preserve">? </w:t>
      </w:r>
      <w:r w:rsidR="009B7855">
        <w:rPr>
          <w:rFonts w:asciiTheme="minorHAnsi" w:hAnsiTheme="minorHAnsi" w:cstheme="minorHAnsi"/>
        </w:rPr>
        <w:t xml:space="preserve">What services do they provide? </w:t>
      </w:r>
    </w:p>
    <w:p w14:paraId="1C8572C7" w14:textId="4690EE33" w:rsidR="00B06504" w:rsidRDefault="00B06504" w:rsidP="00B06504">
      <w:pPr>
        <w:pStyle w:val="ListParagraph"/>
        <w:rPr>
          <w:rFonts w:asciiTheme="minorHAnsi" w:hAnsiTheme="minorHAnsi" w:cstheme="minorHAnsi"/>
        </w:rPr>
      </w:pPr>
    </w:p>
    <w:p w14:paraId="410EE3F5" w14:textId="734C0824" w:rsidR="00B06504" w:rsidRDefault="00B06504" w:rsidP="00B06504">
      <w:pPr>
        <w:pStyle w:val="ListParagraph"/>
        <w:rPr>
          <w:rFonts w:asciiTheme="minorHAnsi" w:hAnsiTheme="minorHAnsi" w:cstheme="minorHAnsi"/>
        </w:rPr>
      </w:pPr>
    </w:p>
    <w:p w14:paraId="46E13AA0" w14:textId="4992D52E" w:rsidR="00B06504" w:rsidRDefault="00B06504" w:rsidP="00B06504">
      <w:pPr>
        <w:pStyle w:val="ListParagraph"/>
        <w:rPr>
          <w:rFonts w:asciiTheme="minorHAnsi" w:hAnsiTheme="minorHAnsi" w:cstheme="minorHAnsi"/>
        </w:rPr>
      </w:pPr>
    </w:p>
    <w:p w14:paraId="21092360" w14:textId="769ECF4C" w:rsidR="00B06504" w:rsidRDefault="00B06504" w:rsidP="00B06504">
      <w:pPr>
        <w:pStyle w:val="ListParagraph"/>
        <w:rPr>
          <w:rFonts w:asciiTheme="minorHAnsi" w:hAnsiTheme="minorHAnsi" w:cstheme="minorHAnsi"/>
        </w:rPr>
      </w:pPr>
    </w:p>
    <w:p w14:paraId="45838401" w14:textId="77777777" w:rsidR="00B06504" w:rsidRDefault="00B06504" w:rsidP="00B06504">
      <w:pPr>
        <w:pStyle w:val="ListParagraph"/>
        <w:rPr>
          <w:rFonts w:asciiTheme="minorHAnsi" w:hAnsiTheme="minorHAnsi" w:cstheme="minorHAnsi"/>
        </w:rPr>
      </w:pPr>
    </w:p>
    <w:p w14:paraId="2AF2B055" w14:textId="7F14EBC9" w:rsidR="00B06504" w:rsidRPr="00B06504" w:rsidRDefault="00B06504" w:rsidP="00B06504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a one paragraph response, d</w:t>
      </w:r>
      <w:r w:rsidRPr="00B06504">
        <w:rPr>
          <w:rFonts w:asciiTheme="minorHAnsi" w:hAnsiTheme="minorHAnsi" w:cstheme="minorHAnsi"/>
        </w:rPr>
        <w:t xml:space="preserve">o you feel there are adequate resources available for patients suffering from mental health concerns and/or addiction residing in your area? Why or why not?  </w:t>
      </w:r>
    </w:p>
    <w:p w14:paraId="0778A831" w14:textId="7FBD1CDE" w:rsidR="609A832D" w:rsidRPr="00C478DA" w:rsidRDefault="609A832D" w:rsidP="008149F6">
      <w:pPr>
        <w:spacing w:line="480" w:lineRule="auto"/>
        <w:ind w:firstLine="720"/>
        <w:rPr>
          <w:rFonts w:ascii="Arial" w:hAnsi="Arial" w:cs="Arial"/>
          <w:noProof/>
        </w:rPr>
      </w:pPr>
    </w:p>
    <w:p w14:paraId="3A0A3830" w14:textId="77777777" w:rsidR="004C192B" w:rsidRPr="004C192B" w:rsidRDefault="004C192B" w:rsidP="004C192B">
      <w:pPr>
        <w:spacing w:line="480" w:lineRule="auto"/>
        <w:ind w:firstLine="720"/>
        <w:rPr>
          <w:rFonts w:ascii="Arial" w:hAnsi="Arial" w:cs="Arial"/>
          <w:noProof/>
        </w:rPr>
      </w:pPr>
    </w:p>
    <w:p w14:paraId="28ECD115" w14:textId="0F7AB201" w:rsidR="609A832D" w:rsidRPr="00C478DA" w:rsidRDefault="609A832D" w:rsidP="006A7C07">
      <w:pPr>
        <w:spacing w:line="480" w:lineRule="auto"/>
        <w:ind w:firstLine="720"/>
        <w:rPr>
          <w:rFonts w:ascii="Arial" w:hAnsi="Arial" w:cs="Arial"/>
          <w:noProof/>
        </w:rPr>
      </w:pPr>
    </w:p>
    <w:sectPr w:rsidR="609A832D" w:rsidRPr="00C478DA" w:rsidSect="00161587">
      <w:headerReference w:type="default" r:id="rId10"/>
      <w:footerReference w:type="defaul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9A4B4" w14:textId="77777777" w:rsidR="0029688D" w:rsidRDefault="0029688D" w:rsidP="009A5243">
      <w:r>
        <w:separator/>
      </w:r>
    </w:p>
  </w:endnote>
  <w:endnote w:type="continuationSeparator" w:id="0">
    <w:p w14:paraId="5EAEC32E" w14:textId="77777777" w:rsidR="0029688D" w:rsidRDefault="0029688D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D9EC3" w14:textId="61D4A12E" w:rsidR="00D218BC" w:rsidRDefault="00D218BC">
    <w:pPr>
      <w:pStyle w:val="Footer"/>
    </w:pPr>
    <w:r>
      <w:t>08.21KC</w:t>
    </w:r>
  </w:p>
  <w:p w14:paraId="7AA4DF05" w14:textId="3DD9D1BA" w:rsidR="00DC73CB" w:rsidRPr="00124A55" w:rsidRDefault="00DC73CB" w:rsidP="00DC73CB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F8D87" w14:textId="77777777" w:rsidR="0029688D" w:rsidRDefault="0029688D" w:rsidP="009A5243">
      <w:r>
        <w:separator/>
      </w:r>
    </w:p>
  </w:footnote>
  <w:footnote w:type="continuationSeparator" w:id="0">
    <w:p w14:paraId="1DCA1AC1" w14:textId="77777777" w:rsidR="0029688D" w:rsidRDefault="0029688D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35000" w14:textId="77777777" w:rsidR="009A5243" w:rsidRDefault="008B7B46" w:rsidP="009A5243">
    <w:pPr>
      <w:pStyle w:val="Header"/>
      <w:tabs>
        <w:tab w:val="clear" w:pos="8640"/>
        <w:tab w:val="right" w:pos="10440"/>
      </w:tabs>
      <w:ind w:left="-1800"/>
    </w:pPr>
    <w:r>
      <w:rPr>
        <w:noProof/>
      </w:rPr>
      <w:drawing>
        <wp:inline distT="0" distB="0" distL="0" distR="0" wp14:anchorId="026264FE" wp14:editId="5F02CE0E">
          <wp:extent cx="7776210" cy="1530555"/>
          <wp:effectExtent l="0" t="0" r="0" b="0"/>
          <wp:docPr id="1" name="Picture 3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15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C10AD"/>
    <w:multiLevelType w:val="hybridMultilevel"/>
    <w:tmpl w:val="C218AF6E"/>
    <w:lvl w:ilvl="0" w:tplc="0494FB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6E80"/>
    <w:multiLevelType w:val="multilevel"/>
    <w:tmpl w:val="C930BF4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E67D55"/>
    <w:multiLevelType w:val="multilevel"/>
    <w:tmpl w:val="D80C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7434AF"/>
    <w:multiLevelType w:val="hybridMultilevel"/>
    <w:tmpl w:val="262E29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F1F0E"/>
    <w:multiLevelType w:val="multilevel"/>
    <w:tmpl w:val="0B3651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930C4A"/>
    <w:multiLevelType w:val="multilevel"/>
    <w:tmpl w:val="2E74A2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F413F8"/>
    <w:multiLevelType w:val="multilevel"/>
    <w:tmpl w:val="95881D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B55D03"/>
    <w:multiLevelType w:val="hybridMultilevel"/>
    <w:tmpl w:val="057CC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5262F"/>
    <w:multiLevelType w:val="multilevel"/>
    <w:tmpl w:val="0A0CB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81B7C"/>
    <w:multiLevelType w:val="multilevel"/>
    <w:tmpl w:val="B3DCAF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E718F9"/>
    <w:multiLevelType w:val="hybridMultilevel"/>
    <w:tmpl w:val="DECE3A8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6465CFE"/>
    <w:multiLevelType w:val="hybridMultilevel"/>
    <w:tmpl w:val="9C8AF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2688C"/>
    <w:multiLevelType w:val="multilevel"/>
    <w:tmpl w:val="342A7AD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605204"/>
    <w:multiLevelType w:val="hybridMultilevel"/>
    <w:tmpl w:val="8DDA83E8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925440"/>
    <w:multiLevelType w:val="multilevel"/>
    <w:tmpl w:val="BBC29A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883EDB"/>
    <w:multiLevelType w:val="hybridMultilevel"/>
    <w:tmpl w:val="1348FD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1336B"/>
    <w:multiLevelType w:val="multilevel"/>
    <w:tmpl w:val="A12E0A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ECC019D"/>
    <w:multiLevelType w:val="hybridMultilevel"/>
    <w:tmpl w:val="3458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E53002"/>
    <w:multiLevelType w:val="hybridMultilevel"/>
    <w:tmpl w:val="6B68D2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5094F74"/>
    <w:multiLevelType w:val="hybridMultilevel"/>
    <w:tmpl w:val="6CBA8F7C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474C68"/>
    <w:multiLevelType w:val="multilevel"/>
    <w:tmpl w:val="FFDAE0E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C182F2A"/>
    <w:multiLevelType w:val="multilevel"/>
    <w:tmpl w:val="109C7A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652EA2"/>
    <w:multiLevelType w:val="multilevel"/>
    <w:tmpl w:val="7CD46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9"/>
  </w:num>
  <w:num w:numId="3">
    <w:abstractNumId w:val="1"/>
  </w:num>
  <w:num w:numId="4">
    <w:abstractNumId w:val="12"/>
  </w:num>
  <w:num w:numId="5">
    <w:abstractNumId w:val="20"/>
  </w:num>
  <w:num w:numId="6">
    <w:abstractNumId w:val="14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8"/>
  </w:num>
  <w:num w:numId="12">
    <w:abstractNumId w:val="16"/>
  </w:num>
  <w:num w:numId="13">
    <w:abstractNumId w:val="21"/>
  </w:num>
  <w:num w:numId="14">
    <w:abstractNumId w:val="11"/>
  </w:num>
  <w:num w:numId="15">
    <w:abstractNumId w:val="0"/>
  </w:num>
  <w:num w:numId="16">
    <w:abstractNumId w:val="7"/>
  </w:num>
  <w:num w:numId="17">
    <w:abstractNumId w:val="17"/>
  </w:num>
  <w:num w:numId="18">
    <w:abstractNumId w:val="19"/>
  </w:num>
  <w:num w:numId="19">
    <w:abstractNumId w:val="13"/>
  </w:num>
  <w:num w:numId="20">
    <w:abstractNumId w:val="10"/>
  </w:num>
  <w:num w:numId="21">
    <w:abstractNumId w:val="18"/>
  </w:num>
  <w:num w:numId="22">
    <w:abstractNumId w:val="3"/>
  </w:num>
  <w:num w:numId="23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c1sjQ3MTQ0NDZR0lEKTi0uzszPAykwrAUAY37LAywAAAA="/>
  </w:docVars>
  <w:rsids>
    <w:rsidRoot w:val="00674BFB"/>
    <w:rsid w:val="0000689F"/>
    <w:rsid w:val="00124A55"/>
    <w:rsid w:val="00152A8D"/>
    <w:rsid w:val="00161587"/>
    <w:rsid w:val="001A21AB"/>
    <w:rsid w:val="001C6F36"/>
    <w:rsid w:val="00230922"/>
    <w:rsid w:val="00250EBF"/>
    <w:rsid w:val="002565FE"/>
    <w:rsid w:val="0029688D"/>
    <w:rsid w:val="003A50C5"/>
    <w:rsid w:val="003F26EF"/>
    <w:rsid w:val="004C192B"/>
    <w:rsid w:val="004D6D58"/>
    <w:rsid w:val="005026CF"/>
    <w:rsid w:val="005174B0"/>
    <w:rsid w:val="00623756"/>
    <w:rsid w:val="00642153"/>
    <w:rsid w:val="006454A9"/>
    <w:rsid w:val="00657BC2"/>
    <w:rsid w:val="00663818"/>
    <w:rsid w:val="00674BFB"/>
    <w:rsid w:val="00685D2A"/>
    <w:rsid w:val="006A7C07"/>
    <w:rsid w:val="006E4B9A"/>
    <w:rsid w:val="00763E46"/>
    <w:rsid w:val="00785544"/>
    <w:rsid w:val="008105AB"/>
    <w:rsid w:val="008149F6"/>
    <w:rsid w:val="008B3014"/>
    <w:rsid w:val="008B7B46"/>
    <w:rsid w:val="008D0D4B"/>
    <w:rsid w:val="00913A74"/>
    <w:rsid w:val="0091752E"/>
    <w:rsid w:val="009316FC"/>
    <w:rsid w:val="00981CE7"/>
    <w:rsid w:val="009A5243"/>
    <w:rsid w:val="009B7855"/>
    <w:rsid w:val="009C38CD"/>
    <w:rsid w:val="00A50126"/>
    <w:rsid w:val="00A673F0"/>
    <w:rsid w:val="00AD7C57"/>
    <w:rsid w:val="00B06504"/>
    <w:rsid w:val="00B37645"/>
    <w:rsid w:val="00BB1D1E"/>
    <w:rsid w:val="00C14A09"/>
    <w:rsid w:val="00C155CB"/>
    <w:rsid w:val="00C478DA"/>
    <w:rsid w:val="00C830E8"/>
    <w:rsid w:val="00C91E97"/>
    <w:rsid w:val="00CE3687"/>
    <w:rsid w:val="00CF4298"/>
    <w:rsid w:val="00D218BC"/>
    <w:rsid w:val="00D31FBD"/>
    <w:rsid w:val="00D40768"/>
    <w:rsid w:val="00D47241"/>
    <w:rsid w:val="00DA7B6D"/>
    <w:rsid w:val="00DB4C75"/>
    <w:rsid w:val="00DC67F5"/>
    <w:rsid w:val="00DC73CB"/>
    <w:rsid w:val="00DC7BBE"/>
    <w:rsid w:val="00E044C2"/>
    <w:rsid w:val="00E65E9D"/>
    <w:rsid w:val="00E669EE"/>
    <w:rsid w:val="00EB1604"/>
    <w:rsid w:val="00F406CC"/>
    <w:rsid w:val="00F83B20"/>
    <w:rsid w:val="00FC35C0"/>
    <w:rsid w:val="4A3D8A94"/>
    <w:rsid w:val="609A8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C155C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C155CB"/>
  </w:style>
  <w:style w:type="character" w:customStyle="1" w:styleId="eop">
    <w:name w:val="eop"/>
    <w:basedOn w:val="DefaultParagraphFont"/>
    <w:rsid w:val="00C155CB"/>
  </w:style>
  <w:style w:type="character" w:styleId="CommentReference">
    <w:name w:val="annotation reference"/>
    <w:basedOn w:val="DefaultParagraphFont"/>
    <w:uiPriority w:val="99"/>
    <w:semiHidden/>
    <w:unhideWhenUsed/>
    <w:rsid w:val="00250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E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EBF"/>
    <w:rPr>
      <w:b/>
      <w:bCs/>
    </w:rPr>
  </w:style>
  <w:style w:type="paragraph" w:styleId="ListParagraph">
    <w:name w:val="List Paragraph"/>
    <w:basedOn w:val="Normal"/>
    <w:uiPriority w:val="34"/>
    <w:qFormat/>
    <w:rsid w:val="006E4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2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7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3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9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6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6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10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3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AAFBEE-37F7-48AD-A05D-02E983A337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 STET</dc:creator>
  <cp:lastModifiedBy>Cook, Kate Gibson</cp:lastModifiedBy>
  <cp:revision>6</cp:revision>
  <dcterms:created xsi:type="dcterms:W3CDTF">2021-08-27T12:25:00Z</dcterms:created>
  <dcterms:modified xsi:type="dcterms:W3CDTF">2021-09-03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</Properties>
</file>